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1.jpg" ContentType="image/jpeg"/>
  <Override PartName="/word/media/rId44.jpg" ContentType="image/jpeg"/>
  <Override PartName="/word/media/rId41.jpg" ContentType="image/jpeg"/>
  <Override PartName="/word/media/rId28.jpg" ContentType="image/jpeg"/>
  <Override PartName="/word/media/rId38.jpg" ContentType="image/jpeg"/>
  <Override PartName="/word/media/rId47.jpg" ContentType="image/jpeg"/>
  <Override PartName="/word/media/rId2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Россохин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(VCS) – система, записывающая изменения в файл или</w:t>
      </w:r>
      <w:r>
        <w:t xml:space="preserve"> </w:t>
      </w:r>
      <w:r>
        <w:t xml:space="preserve">набор файлов в течение времени и позволяющая вернуться позже к определенной</w:t>
      </w:r>
      <w:r>
        <w:t xml:space="preserve"> </w:t>
      </w:r>
      <w:r>
        <w:t xml:space="preserve">версии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</w:t>
      </w:r>
      <w:r>
        <w:t xml:space="preserve"> </w:t>
      </w:r>
      <w:r>
        <w:t xml:space="preserve">git с различными опциями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предварительную конфигурацию git, введем имя и почту</w:t>
      </w:r>
      <w:r>
        <w:t xml:space="preserve"> </w:t>
      </w:r>
      <w:r>
        <w:t xml:space="preserve">github, настроим utf-8 в выводе сообщений git. Зададим имя начальной ветки</w:t>
      </w:r>
      <w:r>
        <w:t xml:space="preserve"> </w:t>
      </w:r>
      <w:r>
        <w:t xml:space="preserve">(master), параметры autocrlf и safecrlf. Далее сгенерируем SSH ключ.</w:t>
      </w:r>
    </w:p>
    <w:p>
      <w:pPr>
        <w:pStyle w:val="CaptionedFigure"/>
      </w:pPr>
      <w:r>
        <w:drawing>
          <wp:inline>
            <wp:extent cx="5334000" cy="3337531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https://sun9-81.userapi.com/impg/2t8h_tALJsohu68ZWmkw1-yqpdPXlJ_lXcIuHQ/TD6dvtwfJWo.jpg?size=1058x662&amp;quality=96&amp;sign=bd12e0d7ea08c03e4805eb6e3fa62995&amp;type=album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Введем созданный SSH ключ в настройках пользователя github в разделе SSH and</w:t>
      </w:r>
      <w:r>
        <w:t xml:space="preserve"> </w:t>
      </w:r>
      <w:r>
        <w:t xml:space="preserve">GPG keys:</w:t>
      </w:r>
      <w:r>
        <w:t xml:space="preserve"> </w:t>
      </w:r>
      <w:r>
        <w:drawing>
          <wp:inline>
            <wp:extent cx="5334000" cy="1464235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https://sun1-17.userapi.com/impg/qmRRXGNPBHLw9QWAvB0zKEUF0eACErqwDgYpHw/FIIUxHIeqsc.jpg?size=612x168&amp;quality=96&amp;sign=e5aa796b6985a9833ab988ddf1b8c52b&amp;type=album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X5d7ac97f7da9f01eccc91742a7b9d4c637f265e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FirstParagraph"/>
      </w:pPr>
      <w:r>
        <w:t xml:space="preserve">В терминале создади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перейдем в каталог курса:</w:t>
      </w:r>
      <w:r>
        <w:t xml:space="preserve"> </w:t>
      </w:r>
      <w:r>
        <w:drawing>
          <wp:inline>
            <wp:extent cx="5334000" cy="295469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https://sun9-56.userapi.com/impg/sl9xdRr_5IEj8Q5ZbSNpD4wsojpIr8IJS6YvVA/YLNPtSsCD4o.jpg?size=686x38&amp;quality=96&amp;sign=b9690cb3bcac0d69b1494e93cd7cc424&amp;type=album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лонируем созданный репозиторий командой git clone –recursive</w:t>
      </w:r>
      <w:r>
        <w:t xml:space="preserve"> </w:t>
      </w:r>
      <w:r>
        <w:t xml:space="preserve">git@github.com:</w:t>
      </w:r>
      <w:r>
        <w:t xml:space="preserve">/study_2022–2023_arh-pc.git в папку arch-pc</w:t>
      </w:r>
      <w:r>
        <w:t xml:space="preserve"> </w:t>
      </w:r>
      <w:r>
        <w:drawing>
          <wp:inline>
            <wp:extent cx="5334000" cy="3204882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https://sun1-30.userapi.com/impg/1p4Th2DJFmf6dx05Ls6h-DkK9XqCd0dRTYgG4A/GbayT-TRxYU.jpg?size=952x572&amp;quality=96&amp;sign=26d447ba855f533da611d5b18b720630&amp;type=album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0" w:name="настройка-каталога-курса.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Перейдем в каталог курса и удалим лишний файл package.json:</w:t>
      </w:r>
      <w:r>
        <w:t xml:space="preserve"> </w:t>
      </w:r>
      <w:r>
        <w:drawing>
          <wp:inline>
            <wp:extent cx="5334000" cy="100791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https://sun9-88.userapi.com/impg/yEKJ6R1R5b80rUS77KWCXmK-JHAQYTZNqXEqDg/lg7X3XqB2zE.jpg?size=942x178&amp;quality=96&amp;sign=b48015b05b0de6b537ab27aedb05fe0d&amp;type=album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каталог COURSE:</w:t>
      </w:r>
      <w:r>
        <w:t xml:space="preserve"> </w:t>
      </w:r>
      <w:r>
        <w:drawing>
          <wp:inline>
            <wp:extent cx="5334000" cy="690815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https://sun9-71.userapi.com/impg/vFvBaHoPOk3UXez3HP6ZIGD5_21tBVHhxZBjdw/dDVsh4pYsQ0.jpg?size=942x122&amp;quality=96&amp;sign=e85c6bee350456e8235d0e876137bb99&amp;type=albu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отправим файлы на сервер:</w:t>
      </w:r>
      <w:r>
        <w:t xml:space="preserve"> </w:t>
      </w:r>
      <w:r>
        <w:drawing>
          <wp:inline>
            <wp:extent cx="5334000" cy="5270293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https://sun9-43.userapi.com/impg/qNjgDWKSX5utc_YB91lDc4XwDy7qpNLaqyYllQ/ihFVTPFQM3A.jpg?size=921x910&amp;quality=96&amp;sign=aed8329ad8ed3fa182510dacb3b35161&amp;type=album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270293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https://sun9-19.userapi.com/impg/hczTcG5pIIiDsukV-EMcjVPwj5xANdJwQIiiug/welwzJZ9rMY.jpg?size=921x910&amp;quality=96&amp;sign=90843bfaa9920c6757d7b3279c7e7508&amp;type=album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Проверим каталог github и увидим, что файлы успешно отправлены:</w:t>
      </w:r>
      <w:r>
        <w:t xml:space="preserve"> </w:t>
      </w:r>
      <w:r>
        <w:drawing>
          <wp:inline>
            <wp:extent cx="5334000" cy="4914000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https://sun9-77.userapi.com/impg/G-pyL4BSDUNdA99eeyedzXIajUYQXEy1o8eh4w/MG_fH6sp8a4.jpg?size=635x585&amp;quality=96&amp;sign=ddf469b9072e8a9606a4a0bb989bf46e&amp;type=album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работы мы изучили идеологии и git. Также приобрели практические навыки по работе с git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28" Target="media/rId28.jpg" /><Relationship Type="http://schemas.openxmlformats.org/officeDocument/2006/relationships/image" Id="rId38" Target="media/rId38.jpg" /><Relationship Type="http://schemas.openxmlformats.org/officeDocument/2006/relationships/image" Id="rId47" Target="media/rId47.jpg" /><Relationship Type="http://schemas.openxmlformats.org/officeDocument/2006/relationships/image" Id="rId22" Target="media/rId2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оссохин Олег</dc:creator>
  <dc:language>ru-RU</dc:language>
  <cp:keywords/>
  <dcterms:created xsi:type="dcterms:W3CDTF">2022-10-29T20:04:10Z</dcterms:created>
  <dcterms:modified xsi:type="dcterms:W3CDTF">2022-10-29T2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